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0C13C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A721051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4E8D535" w14:textId="79246F96" w:rsidR="00101842" w:rsidRPr="007A3BF0" w:rsidRDefault="007A3B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63482DAA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30CC3AC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BBB936B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66136C53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122FA11E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4844C421" w14:textId="3426BA29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</w:t>
      </w:r>
      <w:r w:rsidR="007A3BF0">
        <w:rPr>
          <w:rFonts w:ascii="Arial" w:eastAsia="Arial" w:hAnsi="Arial" w:cs="Arial"/>
          <w:sz w:val="20"/>
          <w:lang w:val="en-US" w:eastAsia="en-US" w:bidi="en-US"/>
        </w:rPr>
        <w:t>y</w:t>
      </w:r>
    </w:p>
    <w:p w14:paraId="4CC0844C" w14:textId="2482799A" w:rsidR="00321E75" w:rsidRDefault="00321E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112503BA" w14:textId="57439849" w:rsidR="00101842" w:rsidRDefault="00321E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C41F02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540CB2F6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63A70A5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B00254A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1FA335F7" w14:textId="32552B60" w:rsidR="00101842" w:rsidRDefault="007A3B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C41F02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NOTICE OF </w:t>
      </w:r>
      <w:r w:rsidR="00C41F02">
        <w:rPr>
          <w:rFonts w:ascii="Arial" w:eastAsia="Arial" w:hAnsi="Arial" w:cs="Arial"/>
          <w:b/>
          <w:sz w:val="20"/>
          <w:lang w:val="en-US" w:eastAsia="en-US" w:bidi="en-US"/>
        </w:rPr>
        <w:t>BONUS CANCELLATION</w:t>
      </w:r>
    </w:p>
    <w:p w14:paraId="535A1368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41A74BFB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6BF48942" w14:textId="002BAB18" w:rsidR="00101842" w:rsidRDefault="00C41F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 w:rsidRPr="00264AB3">
        <w:rPr>
          <w:rFonts w:ascii="Arial" w:eastAsia="Arial" w:hAnsi="Arial" w:cs="Arial"/>
          <w:noProof/>
          <w:lang w:val="en-US" w:eastAsia="en-US" w:bidi="en-US"/>
        </w:rPr>
        <w:t>This has been a</w:t>
      </w:r>
      <w:r w:rsidR="007A3BF0" w:rsidRPr="00264AB3">
        <w:rPr>
          <w:rFonts w:ascii="Arial" w:eastAsia="Arial" w:hAnsi="Arial" w:cs="Arial"/>
          <w:noProof/>
          <w:lang w:val="en-US" w:eastAsia="en-US" w:bidi="en-US"/>
        </w:rPr>
        <w:t xml:space="preserve"> very</w:t>
      </w:r>
      <w:r w:rsidRPr="00264AB3">
        <w:rPr>
          <w:rFonts w:ascii="Arial" w:eastAsia="Arial" w:hAnsi="Arial" w:cs="Arial"/>
          <w:noProof/>
          <w:lang w:val="en-US" w:eastAsia="en-US" w:bidi="en-US"/>
        </w:rPr>
        <w:t xml:space="preserve"> difficult year for</w:t>
      </w:r>
      <w:r>
        <w:rPr>
          <w:rFonts w:ascii="Arial" w:eastAsia="Arial" w:hAnsi="Arial" w:cs="Arial"/>
          <w:lang w:val="en-US" w:eastAsia="en-US" w:bidi="en-US"/>
        </w:rPr>
        <w:t xml:space="preserve"> [</w:t>
      </w:r>
      <w:r w:rsidRPr="00264AB3">
        <w:rPr>
          <w:rFonts w:ascii="Arial" w:eastAsia="Arial" w:hAnsi="Arial" w:cs="Arial"/>
          <w:noProof/>
          <w:lang w:val="en-US" w:eastAsia="en-US" w:bidi="en-US"/>
        </w:rPr>
        <w:t>COMPANY</w:t>
      </w:r>
      <w:r>
        <w:rPr>
          <w:rFonts w:ascii="Arial" w:eastAsia="Arial" w:hAnsi="Arial" w:cs="Arial"/>
          <w:lang w:val="en-US" w:eastAsia="en-US" w:bidi="en-US"/>
        </w:rPr>
        <w:t>]</w:t>
      </w:r>
      <w:r w:rsidR="007A3BF0">
        <w:rPr>
          <w:rFonts w:ascii="Arial" w:eastAsia="Arial" w:hAnsi="Arial" w:cs="Arial"/>
          <w:lang w:val="en-US" w:eastAsia="en-US" w:bidi="en-US"/>
        </w:rPr>
        <w:t xml:space="preserve"> and as you are all aware we have had some very difficult financial decision to make. We were faced with </w:t>
      </w:r>
      <w:r w:rsidR="007A3BF0" w:rsidRPr="00264AB3">
        <w:rPr>
          <w:rFonts w:ascii="Arial" w:eastAsia="Arial" w:hAnsi="Arial" w:cs="Arial"/>
          <w:noProof/>
          <w:lang w:val="en-US" w:eastAsia="en-US" w:bidi="en-US"/>
        </w:rPr>
        <w:t xml:space="preserve">making </w:t>
      </w:r>
      <w:r w:rsidR="00264AB3">
        <w:rPr>
          <w:rFonts w:ascii="Arial" w:eastAsia="Arial" w:hAnsi="Arial" w:cs="Arial"/>
          <w:noProof/>
          <w:lang w:val="en-US" w:eastAsia="en-US" w:bidi="en-US"/>
        </w:rPr>
        <w:t>a</w:t>
      </w:r>
      <w:r w:rsidR="007A3BF0" w:rsidRPr="00264AB3">
        <w:rPr>
          <w:rFonts w:ascii="Arial" w:eastAsia="Arial" w:hAnsi="Arial" w:cs="Arial"/>
          <w:noProof/>
          <w:lang w:val="en-US" w:eastAsia="en-US" w:bidi="en-US"/>
        </w:rPr>
        <w:t xml:space="preserve"> choice</w:t>
      </w:r>
      <w:r w:rsidR="007A3BF0">
        <w:rPr>
          <w:rFonts w:ascii="Arial" w:eastAsia="Arial" w:hAnsi="Arial" w:cs="Arial"/>
          <w:lang w:val="en-US" w:eastAsia="en-US" w:bidi="en-US"/>
        </w:rPr>
        <w:t xml:space="preserve"> between retrenching some employees or to explore other possible avenues of cost reduction, allowing everyone to keep their jobs.  We obviously chose the latter of the two but </w:t>
      </w:r>
      <w:r w:rsidR="007A3BF0" w:rsidRPr="00264AB3">
        <w:rPr>
          <w:rFonts w:ascii="Arial" w:eastAsia="Arial" w:hAnsi="Arial" w:cs="Arial"/>
          <w:noProof/>
          <w:lang w:val="en-US" w:eastAsia="en-US" w:bidi="en-US"/>
        </w:rPr>
        <w:t>unfortunately</w:t>
      </w:r>
      <w:r w:rsidR="00264AB3">
        <w:rPr>
          <w:rFonts w:ascii="Arial" w:eastAsia="Arial" w:hAnsi="Arial" w:cs="Arial"/>
          <w:noProof/>
          <w:lang w:val="en-US" w:eastAsia="en-US" w:bidi="en-US"/>
        </w:rPr>
        <w:t>,</w:t>
      </w:r>
      <w:r w:rsidR="007A3BF0">
        <w:rPr>
          <w:rFonts w:ascii="Arial" w:eastAsia="Arial" w:hAnsi="Arial" w:cs="Arial"/>
          <w:lang w:val="en-US" w:eastAsia="en-US" w:bidi="en-US"/>
        </w:rPr>
        <w:t xml:space="preserve"> we had to make some cuts in other areas of the business </w:t>
      </w:r>
      <w:r w:rsidR="007A3BF0" w:rsidRPr="00264AB3">
        <w:rPr>
          <w:rFonts w:ascii="Arial" w:eastAsia="Arial" w:hAnsi="Arial" w:cs="Arial"/>
          <w:noProof/>
          <w:lang w:val="en-US" w:eastAsia="en-US" w:bidi="en-US"/>
        </w:rPr>
        <w:t>and</w:t>
      </w:r>
      <w:r w:rsidR="007A3BF0">
        <w:rPr>
          <w:rFonts w:ascii="Arial" w:eastAsia="Arial" w:hAnsi="Arial" w:cs="Arial"/>
          <w:lang w:val="en-US" w:eastAsia="en-US" w:bidi="en-US"/>
        </w:rPr>
        <w:t xml:space="preserve"> one of them was the Year End Bonuses.</w:t>
      </w:r>
    </w:p>
    <w:p w14:paraId="232C837D" w14:textId="77777777" w:rsidR="007A3BF0" w:rsidRDefault="007A3B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F428D3C" w14:textId="3C6FBBB0" w:rsidR="00101842" w:rsidRDefault="00C41F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This will be the first year since [YEAR] that we will be unable to thank you </w:t>
      </w:r>
      <w:r w:rsidR="007A3BF0">
        <w:rPr>
          <w:rFonts w:ascii="Arial" w:eastAsia="Arial" w:hAnsi="Arial" w:cs="Arial"/>
          <w:lang w:val="en-US" w:eastAsia="en-US" w:bidi="en-US"/>
        </w:rPr>
        <w:t>for all your hard work, faithfulness and loyalty.</w:t>
      </w:r>
      <w:r>
        <w:rPr>
          <w:rFonts w:ascii="Arial" w:eastAsia="Arial" w:hAnsi="Arial" w:cs="Arial"/>
          <w:lang w:val="en-US" w:eastAsia="en-US" w:bidi="en-US"/>
        </w:rPr>
        <w:t xml:space="preserve"> We are all hoping that [YEAR] will be a prosperous year and that we will be able to reinstate our traditional </w:t>
      </w:r>
      <w:r w:rsidR="007A3BF0">
        <w:rPr>
          <w:rFonts w:ascii="Arial" w:eastAsia="Arial" w:hAnsi="Arial" w:cs="Arial"/>
          <w:lang w:val="en-US" w:eastAsia="en-US" w:bidi="en-US"/>
        </w:rPr>
        <w:t xml:space="preserve">Year End </w:t>
      </w:r>
      <w:r>
        <w:rPr>
          <w:rFonts w:ascii="Arial" w:eastAsia="Arial" w:hAnsi="Arial" w:cs="Arial"/>
          <w:lang w:val="en-US" w:eastAsia="en-US" w:bidi="en-US"/>
        </w:rPr>
        <w:t>bonus policy.</w:t>
      </w:r>
    </w:p>
    <w:p w14:paraId="5730EBC5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AD1CE85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DEC71A6" w14:textId="07864589" w:rsidR="00101842" w:rsidRDefault="007A3B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C41F02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62D0C305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DD68F39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B4179F1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9EFCC53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F7E415A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399DF230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7B60E2C4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4EE87668" w14:textId="77777777" w:rsidR="00101842" w:rsidRDefault="00C4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471361B3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D97FBC6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AA2BC69" w14:textId="77777777" w:rsidR="00101842" w:rsidRDefault="001018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10184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BF805" w14:textId="77777777" w:rsidR="00BC5FC8" w:rsidRDefault="00BC5FC8">
      <w:r>
        <w:separator/>
      </w:r>
    </w:p>
  </w:endnote>
  <w:endnote w:type="continuationSeparator" w:id="0">
    <w:p w14:paraId="7B1D109D" w14:textId="77777777" w:rsidR="00BC5FC8" w:rsidRDefault="00BC5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217C3" w14:textId="77777777" w:rsidR="00101842" w:rsidRDefault="00C41F0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4F654F4" w14:textId="77777777" w:rsidR="00101842" w:rsidRDefault="00C41F0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925E88F" w14:textId="77777777" w:rsidR="00101842" w:rsidRDefault="00C41F0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E57A092" w14:textId="77777777" w:rsidR="00101842" w:rsidRDefault="00CF615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C41F02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BACE82" w14:textId="77777777" w:rsidR="00BC5FC8" w:rsidRDefault="00BC5FC8">
      <w:r>
        <w:separator/>
      </w:r>
    </w:p>
  </w:footnote>
  <w:footnote w:type="continuationSeparator" w:id="0">
    <w:p w14:paraId="41796787" w14:textId="77777777" w:rsidR="00BC5FC8" w:rsidRDefault="00BC5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03577" w14:textId="77777777" w:rsidR="00101842" w:rsidRDefault="0010184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Q2M7I0MbQwMTdT0lEKTi0uzszPAykwqgUAbzvUSywAAAA="/>
    <w:docVar w:name="Description" w:val="Sharing difficult news with employees is not easy. This notice to employees of a cancellation of their bonus can help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This has been a very difficult year for [COMPANY] and as you are all aware we have had some very_x000a_difficult financial decision to make. We were faced with making a choice between retrenching some_x000a_employees or to explore other possible avenues of cost reduction, allowing everyone to keep their jobs._x000a_We obviously chose the latter of the two but unfortunately, we had to make some cuts in other areas of_x000a_the business and one of them was the Year End Bonuses."/>
    <w:docVar w:name="Tags" w:val="bonus cancellation, letters and memos, human resources documents, business documents, entrepreneurship, entrepreneur, notice to employees of bonus cancellation template, notice to employee unqualified for Christmas bonus letter example"/>
  </w:docVars>
  <w:rsids>
    <w:rsidRoot w:val="00101842"/>
    <w:rsid w:val="00101842"/>
    <w:rsid w:val="00264AB3"/>
    <w:rsid w:val="00321E75"/>
    <w:rsid w:val="003C6195"/>
    <w:rsid w:val="007A3BF0"/>
    <w:rsid w:val="008F7272"/>
    <w:rsid w:val="009B6950"/>
    <w:rsid w:val="00BC5FC8"/>
    <w:rsid w:val="00C41F02"/>
    <w:rsid w:val="00CF6158"/>
    <w:rsid w:val="00E0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43F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773</Characters>
  <Application>Microsoft Office Word</Application>
  <DocSecurity>0</DocSecurity>
  <Lines>4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9-03T09:53:00Z</dcterms:created>
  <dcterms:modified xsi:type="dcterms:W3CDTF">2019-10-21T19:09:00Z</dcterms:modified>
  <cp:category/>
</cp:coreProperties>
</file>